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351CF" w14:textId="5667D9B1" w:rsidR="000908ED" w:rsidRPr="00F06CF6" w:rsidRDefault="00520EAD">
      <w:pPr>
        <w:rPr>
          <w:rFonts w:ascii="Verdana" w:hAnsi="Verdana"/>
        </w:rPr>
      </w:pPr>
      <w:proofErr w:type="spellStart"/>
      <w:r w:rsidRPr="00F06CF6">
        <w:rPr>
          <w:rFonts w:ascii="Verdana" w:hAnsi="Verdana"/>
        </w:rPr>
        <w:t>Yuze</w:t>
      </w:r>
      <w:proofErr w:type="spellEnd"/>
      <w:r w:rsidRPr="00F06CF6">
        <w:rPr>
          <w:rFonts w:ascii="Verdana" w:hAnsi="Verdana"/>
        </w:rPr>
        <w:t xml:space="preserve"> Li – s306890</w:t>
      </w:r>
    </w:p>
    <w:p w14:paraId="6917450F" w14:textId="3CC14C3B" w:rsidR="00520EAD" w:rsidRPr="00F06CF6" w:rsidRDefault="00520EAD">
      <w:pPr>
        <w:rPr>
          <w:rFonts w:ascii="Verdana" w:hAnsi="Verdana"/>
        </w:rPr>
      </w:pPr>
    </w:p>
    <w:p w14:paraId="5E964FF8" w14:textId="7BB441A3" w:rsidR="00520EAD" w:rsidRPr="00C22F7A" w:rsidRDefault="00B23214">
      <w:pPr>
        <w:rPr>
          <w:rFonts w:ascii="Verdana" w:hAnsi="Verdana"/>
          <w:color w:val="FF0000"/>
        </w:rPr>
      </w:pPr>
      <w:r w:rsidRPr="00C22F7A">
        <w:rPr>
          <w:rFonts w:ascii="Verdana" w:hAnsi="Verdana" w:hint="eastAsia"/>
          <w:color w:val="FF0000"/>
        </w:rPr>
        <w:t>F</w:t>
      </w:r>
      <w:r w:rsidRPr="00C22F7A">
        <w:rPr>
          <w:rFonts w:ascii="Verdana" w:hAnsi="Verdana"/>
          <w:color w:val="FF0000"/>
        </w:rPr>
        <w:t>unctional requirement</w:t>
      </w:r>
    </w:p>
    <w:p w14:paraId="4D4710C9" w14:textId="7FD42DBF" w:rsidR="00B23214" w:rsidRDefault="003B0ACC">
      <w:pPr>
        <w:rPr>
          <w:rFonts w:ascii="Verdana" w:hAnsi="Verdana" w:hint="eastAsia"/>
        </w:rPr>
      </w:pPr>
      <w:r>
        <w:rPr>
          <w:rFonts w:ascii="Verdana" w:hAnsi="Verdana" w:hint="eastAsia"/>
        </w:rPr>
        <w:t>ID: FR1</w:t>
      </w:r>
    </w:p>
    <w:p w14:paraId="09EBE9FC" w14:textId="6085030B" w:rsidR="003B0ACC" w:rsidRDefault="003B0ACC">
      <w:pPr>
        <w:rPr>
          <w:rFonts w:ascii="Verdana" w:hAnsi="Verdana"/>
        </w:rPr>
      </w:pPr>
      <w:r>
        <w:rPr>
          <w:rFonts w:ascii="Verdana" w:hAnsi="Verdana"/>
        </w:rPr>
        <w:t xml:space="preserve">TITLE: </w:t>
      </w:r>
      <w:r w:rsidR="001B3DF1">
        <w:rPr>
          <w:rFonts w:ascii="Verdana" w:hAnsi="Verdana"/>
        </w:rPr>
        <w:t>Administrat</w:t>
      </w:r>
      <w:r w:rsidR="00F22F20">
        <w:rPr>
          <w:rFonts w:ascii="Verdana" w:hAnsi="Verdana"/>
        </w:rPr>
        <w:t>o</w:t>
      </w:r>
      <w:r w:rsidR="001B3DF1">
        <w:rPr>
          <w:rFonts w:ascii="Verdana" w:hAnsi="Verdana"/>
        </w:rPr>
        <w:t>r</w:t>
      </w:r>
      <w:r w:rsidR="00F22F20">
        <w:rPr>
          <w:rFonts w:ascii="Verdana" w:hAnsi="Verdana"/>
        </w:rPr>
        <w:t xml:space="preserve"> and d</w:t>
      </w:r>
      <w:r w:rsidR="00A6184F">
        <w:rPr>
          <w:rFonts w:ascii="Verdana" w:hAnsi="Verdana"/>
        </w:rPr>
        <w:t>river</w:t>
      </w:r>
      <w:r w:rsidR="00F22F20">
        <w:rPr>
          <w:rFonts w:ascii="Verdana" w:hAnsi="Verdana"/>
        </w:rPr>
        <w:t>s login</w:t>
      </w:r>
    </w:p>
    <w:p w14:paraId="38E366BB" w14:textId="0BD7A795" w:rsidR="00B3375E" w:rsidRDefault="00B3375E">
      <w:pPr>
        <w:rPr>
          <w:rFonts w:ascii="Verdana" w:hAnsi="Verdana"/>
        </w:rPr>
      </w:pPr>
      <w:r>
        <w:rPr>
          <w:rFonts w:ascii="Verdana" w:hAnsi="Verdana"/>
        </w:rPr>
        <w:t xml:space="preserve">DESC: </w:t>
      </w:r>
      <w:r w:rsidR="00E44726">
        <w:rPr>
          <w:rFonts w:ascii="Verdana" w:hAnsi="Verdana"/>
        </w:rPr>
        <w:t>Given that the admin</w:t>
      </w:r>
      <w:r w:rsidR="001B3DF1">
        <w:rPr>
          <w:rFonts w:ascii="Verdana" w:hAnsi="Verdana"/>
        </w:rPr>
        <w:t>istrator</w:t>
      </w:r>
      <w:r w:rsidR="00E44726">
        <w:rPr>
          <w:rFonts w:ascii="Verdana" w:hAnsi="Verdana"/>
        </w:rPr>
        <w:t xml:space="preserve"> and drivers</w:t>
      </w:r>
      <w:r w:rsidR="002312CA">
        <w:rPr>
          <w:rFonts w:ascii="Verdana" w:hAnsi="Verdana"/>
        </w:rPr>
        <w:t xml:space="preserve"> has registered, then they should be able to login to the App. The login information should </w:t>
      </w:r>
      <w:r w:rsidR="00A134B5">
        <w:rPr>
          <w:rFonts w:ascii="Verdana" w:hAnsi="Verdana"/>
        </w:rPr>
        <w:t>delete automatically when user close App.</w:t>
      </w:r>
    </w:p>
    <w:p w14:paraId="4401526F" w14:textId="63689925" w:rsidR="00A134B5" w:rsidRDefault="00354492">
      <w:pPr>
        <w:rPr>
          <w:rFonts w:ascii="Verdana" w:hAnsi="Verdana"/>
        </w:rPr>
      </w:pPr>
      <w:r>
        <w:rPr>
          <w:rFonts w:ascii="Verdana" w:hAnsi="Verdana"/>
        </w:rPr>
        <w:t>DEP: NONE</w:t>
      </w:r>
    </w:p>
    <w:p w14:paraId="3EC80046" w14:textId="19BF637C" w:rsidR="00354492" w:rsidRDefault="00354492">
      <w:pPr>
        <w:rPr>
          <w:rFonts w:ascii="Verdana" w:hAnsi="Verdana"/>
        </w:rPr>
      </w:pPr>
    </w:p>
    <w:p w14:paraId="5E584EA8" w14:textId="7CCE6F39" w:rsidR="00354492" w:rsidRDefault="00354492">
      <w:pPr>
        <w:rPr>
          <w:rFonts w:ascii="Verdana" w:hAnsi="Verdana"/>
        </w:rPr>
      </w:pPr>
    </w:p>
    <w:p w14:paraId="168DE900" w14:textId="20B30FAE" w:rsidR="00354492" w:rsidRDefault="00354492">
      <w:pPr>
        <w:rPr>
          <w:rFonts w:ascii="Verdana" w:hAnsi="Verdana"/>
        </w:rPr>
      </w:pPr>
      <w:r>
        <w:rPr>
          <w:rFonts w:ascii="Verdana" w:hAnsi="Verdana"/>
        </w:rPr>
        <w:t>ID:FR2</w:t>
      </w:r>
    </w:p>
    <w:p w14:paraId="46A24817" w14:textId="77777777" w:rsidR="00B355DB" w:rsidRDefault="00B355DB" w:rsidP="00B355DB">
      <w:pPr>
        <w:rPr>
          <w:rFonts w:ascii="Verdana" w:hAnsi="Verdana"/>
        </w:rPr>
      </w:pPr>
      <w:r>
        <w:rPr>
          <w:rFonts w:ascii="Verdana" w:hAnsi="Verdana"/>
        </w:rPr>
        <w:t>TIT</w:t>
      </w:r>
      <w:r>
        <w:rPr>
          <w:rFonts w:ascii="Verdana" w:hAnsi="Verdana" w:hint="eastAsia"/>
        </w:rPr>
        <w:t>L</w:t>
      </w:r>
      <w:r>
        <w:rPr>
          <w:rFonts w:ascii="Verdana" w:hAnsi="Verdana"/>
        </w:rPr>
        <w:t>E: User profile page</w:t>
      </w:r>
    </w:p>
    <w:p w14:paraId="5AB469B4" w14:textId="77777777" w:rsidR="00B355DB" w:rsidRDefault="00B355DB" w:rsidP="00B355DB">
      <w:pPr>
        <w:rPr>
          <w:rFonts w:ascii="Verdana" w:hAnsi="Verdana"/>
        </w:rPr>
      </w:pPr>
      <w:r>
        <w:rPr>
          <w:rFonts w:ascii="Verdana" w:hAnsi="Verdana"/>
        </w:rPr>
        <w:t>DESC: On the App, a user should have a profile page. On the profile page a user can find whole information about themselves, including user name, user ID, level, count of emptying skips.</w:t>
      </w:r>
    </w:p>
    <w:p w14:paraId="564805F1" w14:textId="77777777" w:rsidR="00B355DB" w:rsidRDefault="00B355DB" w:rsidP="00B355DB">
      <w:pPr>
        <w:rPr>
          <w:rFonts w:ascii="Verdana" w:hAnsi="Verdana"/>
        </w:rPr>
      </w:pPr>
      <w:r>
        <w:rPr>
          <w:rFonts w:ascii="Verdana" w:hAnsi="Verdana"/>
        </w:rPr>
        <w:t>DEP: FR1</w:t>
      </w:r>
    </w:p>
    <w:p w14:paraId="5F33F965" w14:textId="67F37D84" w:rsidR="00787718" w:rsidRDefault="00787718">
      <w:pPr>
        <w:rPr>
          <w:rFonts w:ascii="Verdana" w:hAnsi="Verdana"/>
        </w:rPr>
      </w:pPr>
    </w:p>
    <w:p w14:paraId="03232B64" w14:textId="77444728" w:rsidR="00787718" w:rsidRDefault="00787718">
      <w:pPr>
        <w:rPr>
          <w:rFonts w:ascii="Verdana" w:hAnsi="Verdana"/>
        </w:rPr>
      </w:pPr>
    </w:p>
    <w:p w14:paraId="116AD3B4" w14:textId="22490785" w:rsidR="00787718" w:rsidRDefault="00787718">
      <w:pPr>
        <w:rPr>
          <w:rFonts w:ascii="Verdana" w:hAnsi="Verdana"/>
        </w:rPr>
      </w:pPr>
      <w:r>
        <w:rPr>
          <w:rFonts w:ascii="Verdana" w:hAnsi="Verdana"/>
        </w:rPr>
        <w:t>ID:FR3</w:t>
      </w:r>
    </w:p>
    <w:p w14:paraId="2F904707" w14:textId="77777777" w:rsidR="00B355DB" w:rsidRDefault="00B355DB" w:rsidP="00B355DB">
      <w:pPr>
        <w:rPr>
          <w:rFonts w:ascii="Verdana" w:hAnsi="Verdana"/>
        </w:rPr>
      </w:pPr>
      <w:r>
        <w:rPr>
          <w:rFonts w:ascii="Verdana" w:hAnsi="Verdana"/>
        </w:rPr>
        <w:t>TITLE: User logout</w:t>
      </w:r>
    </w:p>
    <w:p w14:paraId="4D0194FC" w14:textId="5D04C589" w:rsidR="00B355DB" w:rsidRDefault="00B355DB" w:rsidP="00B355DB">
      <w:pPr>
        <w:rPr>
          <w:rFonts w:ascii="Verdana" w:hAnsi="Verdana"/>
        </w:rPr>
      </w:pPr>
      <w:r>
        <w:rPr>
          <w:rFonts w:ascii="Verdana" w:hAnsi="Verdana"/>
        </w:rPr>
        <w:t>DESC: Given that the user has login, when they want logout o</w:t>
      </w:r>
      <w:r w:rsidR="006F39E5">
        <w:rPr>
          <w:rFonts w:ascii="Verdana" w:hAnsi="Verdana"/>
        </w:rPr>
        <w:t xml:space="preserve">r </w:t>
      </w:r>
      <w:proofErr w:type="spellStart"/>
      <w:r w:rsidR="006F39E5">
        <w:rPr>
          <w:rFonts w:ascii="Verdana" w:hAnsi="Verdana"/>
        </w:rPr>
        <w:t>swi</w:t>
      </w:r>
      <w:r>
        <w:rPr>
          <w:rFonts w:ascii="Verdana" w:hAnsi="Verdana"/>
        </w:rPr>
        <w:t>t</w:t>
      </w:r>
      <w:r w:rsidR="006F39E5">
        <w:rPr>
          <w:rFonts w:ascii="Verdana" w:hAnsi="Verdana"/>
        </w:rPr>
        <w:t>h</w:t>
      </w:r>
      <w:proofErr w:type="spellEnd"/>
      <w:r>
        <w:rPr>
          <w:rFonts w:ascii="Verdana" w:hAnsi="Verdana"/>
        </w:rPr>
        <w:t xml:space="preserve"> user, they can use logout function.</w:t>
      </w:r>
    </w:p>
    <w:p w14:paraId="50BD5F4A" w14:textId="090C5218" w:rsidR="00B355DB" w:rsidRDefault="00B355DB" w:rsidP="00B355DB">
      <w:pPr>
        <w:rPr>
          <w:rFonts w:ascii="Verdana" w:hAnsi="Verdana"/>
        </w:rPr>
      </w:pPr>
      <w:r>
        <w:rPr>
          <w:rFonts w:ascii="Verdana" w:hAnsi="Verdana"/>
        </w:rPr>
        <w:t>DEP: FR1</w:t>
      </w:r>
      <w:r>
        <w:rPr>
          <w:rFonts w:ascii="Verdana" w:hAnsi="Verdana"/>
        </w:rPr>
        <w:t xml:space="preserve"> FR2</w:t>
      </w:r>
    </w:p>
    <w:p w14:paraId="21A23DA6" w14:textId="6823D5CE" w:rsidR="00453585" w:rsidRDefault="00453585">
      <w:pPr>
        <w:rPr>
          <w:rFonts w:ascii="Verdana" w:hAnsi="Verdana"/>
        </w:rPr>
      </w:pPr>
    </w:p>
    <w:p w14:paraId="41CE2B22" w14:textId="36890EAE" w:rsidR="00453585" w:rsidRDefault="00453585">
      <w:pPr>
        <w:rPr>
          <w:rFonts w:ascii="Verdana" w:hAnsi="Verdana"/>
        </w:rPr>
      </w:pPr>
      <w:r>
        <w:rPr>
          <w:rFonts w:ascii="Verdana" w:hAnsi="Verdana"/>
        </w:rPr>
        <w:t>ID:FR4</w:t>
      </w:r>
    </w:p>
    <w:p w14:paraId="4305091F" w14:textId="2EE15494" w:rsidR="00453585" w:rsidRDefault="00453585">
      <w:pPr>
        <w:rPr>
          <w:rFonts w:ascii="Verdana" w:hAnsi="Verdana"/>
        </w:rPr>
      </w:pPr>
      <w:r>
        <w:rPr>
          <w:rFonts w:ascii="Verdana" w:hAnsi="Verdana"/>
        </w:rPr>
        <w:t xml:space="preserve">TITLE: </w:t>
      </w:r>
      <w:r w:rsidR="00E50354">
        <w:rPr>
          <w:rFonts w:ascii="Verdana" w:hAnsi="Verdana"/>
        </w:rPr>
        <w:t>Skips map view</w:t>
      </w:r>
    </w:p>
    <w:p w14:paraId="5E834134" w14:textId="6EE448B5" w:rsidR="00E50354" w:rsidRDefault="00E50354">
      <w:pPr>
        <w:rPr>
          <w:rFonts w:ascii="Verdana" w:hAnsi="Verdana"/>
        </w:rPr>
      </w:pPr>
      <w:r>
        <w:rPr>
          <w:rFonts w:ascii="Verdana" w:hAnsi="Verdana"/>
        </w:rPr>
        <w:t>DESC:</w:t>
      </w:r>
      <w:r w:rsidR="00F07751">
        <w:rPr>
          <w:rFonts w:ascii="Verdana" w:hAnsi="Verdana"/>
        </w:rPr>
        <w:t xml:space="preserve"> On the App map page, there will should a google map which include </w:t>
      </w:r>
      <w:r w:rsidR="00CC42F5">
        <w:rPr>
          <w:rFonts w:ascii="Verdana" w:hAnsi="Verdana"/>
        </w:rPr>
        <w:t xml:space="preserve">all </w:t>
      </w:r>
      <w:r w:rsidR="00F07751">
        <w:rPr>
          <w:rFonts w:ascii="Verdana" w:hAnsi="Verdana"/>
        </w:rPr>
        <w:t>skip</w:t>
      </w:r>
      <w:r w:rsidR="00CC42F5">
        <w:rPr>
          <w:rFonts w:ascii="Verdana" w:hAnsi="Verdana"/>
        </w:rPr>
        <w:t>s location.</w:t>
      </w:r>
    </w:p>
    <w:p w14:paraId="46C63574" w14:textId="5E413BD2" w:rsidR="00CC42F5" w:rsidRDefault="00CC42F5">
      <w:pPr>
        <w:rPr>
          <w:rFonts w:ascii="Verdana" w:hAnsi="Verdana"/>
        </w:rPr>
      </w:pPr>
      <w:r>
        <w:rPr>
          <w:rFonts w:ascii="Verdana" w:hAnsi="Verdana"/>
        </w:rPr>
        <w:t>DEP: FR1</w:t>
      </w:r>
    </w:p>
    <w:p w14:paraId="07A0D523" w14:textId="401D5E21" w:rsidR="00CC42F5" w:rsidRDefault="00CC42F5">
      <w:pPr>
        <w:rPr>
          <w:rFonts w:ascii="Verdana" w:hAnsi="Verdana"/>
        </w:rPr>
      </w:pPr>
    </w:p>
    <w:p w14:paraId="41B0FD97" w14:textId="3DFD6F62" w:rsidR="00CC42F5" w:rsidRDefault="00CC42F5">
      <w:pPr>
        <w:rPr>
          <w:rFonts w:ascii="Verdana" w:hAnsi="Verdana"/>
        </w:rPr>
      </w:pPr>
    </w:p>
    <w:p w14:paraId="3EA6E129" w14:textId="222D61CE" w:rsidR="00CC42F5" w:rsidRDefault="00CC42F5">
      <w:pPr>
        <w:rPr>
          <w:rFonts w:ascii="Verdana" w:hAnsi="Verdana"/>
        </w:rPr>
      </w:pPr>
      <w:r>
        <w:rPr>
          <w:rFonts w:ascii="Verdana" w:hAnsi="Verdana"/>
        </w:rPr>
        <w:t>ID:FR5</w:t>
      </w:r>
    </w:p>
    <w:p w14:paraId="420DDFA5" w14:textId="740778D6" w:rsidR="00CC42F5" w:rsidRDefault="00CC42F5">
      <w:pPr>
        <w:rPr>
          <w:rFonts w:ascii="Verdana" w:hAnsi="Verdana"/>
        </w:rPr>
      </w:pPr>
      <w:r>
        <w:rPr>
          <w:rFonts w:ascii="Verdana" w:hAnsi="Verdana"/>
        </w:rPr>
        <w:t>TITLE: Skips details page</w:t>
      </w:r>
    </w:p>
    <w:p w14:paraId="5DB3A0F4" w14:textId="0B11D325" w:rsidR="008378FA" w:rsidRPr="00F06CF6" w:rsidRDefault="008378FA">
      <w:pPr>
        <w:rPr>
          <w:rFonts w:ascii="Verdana" w:hAnsi="Verdana"/>
        </w:rPr>
      </w:pPr>
      <w:r>
        <w:rPr>
          <w:rFonts w:ascii="Verdana" w:hAnsi="Verdana"/>
        </w:rPr>
        <w:t>DESC: On the App skips details page, user can easy find all information about skips details t</w:t>
      </w:r>
      <w:r w:rsidR="00EB0005">
        <w:rPr>
          <w:rFonts w:ascii="Verdana" w:hAnsi="Verdana"/>
        </w:rPr>
        <w:t>hat user will be choice.</w:t>
      </w:r>
    </w:p>
    <w:p w14:paraId="1804CAE7" w14:textId="43D5AE62" w:rsidR="00520EAD" w:rsidRDefault="00EB0005">
      <w:pPr>
        <w:rPr>
          <w:rFonts w:ascii="Verdana" w:hAnsi="Verdana"/>
        </w:rPr>
      </w:pPr>
      <w:r>
        <w:rPr>
          <w:rFonts w:ascii="Verdana" w:hAnsi="Verdana" w:hint="eastAsia"/>
        </w:rPr>
        <w:t>DEP</w:t>
      </w:r>
      <w:r>
        <w:rPr>
          <w:rFonts w:ascii="Verdana" w:hAnsi="Verdana"/>
        </w:rPr>
        <w:t>: FR1 FR4</w:t>
      </w:r>
    </w:p>
    <w:p w14:paraId="778FABA8" w14:textId="5DB945DD" w:rsidR="00EB0005" w:rsidRDefault="00EB0005">
      <w:pPr>
        <w:rPr>
          <w:rFonts w:ascii="Verdana" w:hAnsi="Verdana"/>
        </w:rPr>
      </w:pPr>
    </w:p>
    <w:p w14:paraId="27BA169D" w14:textId="29024B05" w:rsidR="00EB0005" w:rsidRDefault="00EB0005">
      <w:pPr>
        <w:rPr>
          <w:rFonts w:ascii="Verdana" w:hAnsi="Verdana"/>
        </w:rPr>
      </w:pPr>
    </w:p>
    <w:p w14:paraId="42E14D3D" w14:textId="77777777" w:rsidR="00DA56F8" w:rsidRDefault="00DA56F8">
      <w:pPr>
        <w:rPr>
          <w:rFonts w:ascii="Verdana" w:hAnsi="Verdana"/>
          <w:color w:val="FF0000"/>
        </w:rPr>
      </w:pPr>
    </w:p>
    <w:p w14:paraId="3DBF2346" w14:textId="77777777" w:rsidR="00DA56F8" w:rsidRDefault="00DA56F8">
      <w:pPr>
        <w:widowControl/>
        <w:jc w:val="left"/>
        <w:rPr>
          <w:rFonts w:ascii="Verdana" w:hAnsi="Verdana"/>
          <w:color w:val="FF0000"/>
        </w:rPr>
      </w:pPr>
      <w:r>
        <w:rPr>
          <w:rFonts w:ascii="Verdana" w:hAnsi="Verdana"/>
          <w:color w:val="FF0000"/>
        </w:rPr>
        <w:br w:type="page"/>
      </w:r>
    </w:p>
    <w:p w14:paraId="5804CB51" w14:textId="787864C7" w:rsidR="00EB0005" w:rsidRPr="00C22F7A" w:rsidRDefault="00EB0005">
      <w:pPr>
        <w:rPr>
          <w:rFonts w:ascii="Verdana" w:hAnsi="Verdana"/>
          <w:color w:val="FF0000"/>
        </w:rPr>
      </w:pPr>
      <w:bookmarkStart w:id="0" w:name="_GoBack"/>
      <w:bookmarkEnd w:id="0"/>
      <w:r w:rsidRPr="00C22F7A">
        <w:rPr>
          <w:rFonts w:ascii="Verdana" w:hAnsi="Verdana"/>
          <w:color w:val="FF0000"/>
        </w:rPr>
        <w:lastRenderedPageBreak/>
        <w:t xml:space="preserve">Non- functional </w:t>
      </w:r>
      <w:r w:rsidR="00132C9F" w:rsidRPr="00C22F7A">
        <w:rPr>
          <w:rFonts w:ascii="Verdana" w:hAnsi="Verdana"/>
          <w:color w:val="FF0000"/>
        </w:rPr>
        <w:t>requirement</w:t>
      </w:r>
    </w:p>
    <w:p w14:paraId="0642FA2B" w14:textId="014B8ACF" w:rsidR="00132C9F" w:rsidRDefault="00132C9F">
      <w:pPr>
        <w:rPr>
          <w:rFonts w:ascii="Verdana" w:hAnsi="Verdana" w:hint="eastAsia"/>
        </w:rPr>
      </w:pPr>
      <w:r>
        <w:rPr>
          <w:rFonts w:ascii="Verdana" w:hAnsi="Verdana" w:hint="eastAsia"/>
        </w:rPr>
        <w:t>ID: NR1</w:t>
      </w:r>
    </w:p>
    <w:p w14:paraId="6FA7840D" w14:textId="6DABD182" w:rsidR="00132C9F" w:rsidRDefault="00132C9F">
      <w:pPr>
        <w:rPr>
          <w:rFonts w:ascii="Verdana" w:hAnsi="Verdana"/>
        </w:rPr>
      </w:pPr>
      <w:r>
        <w:rPr>
          <w:rFonts w:ascii="Verdana" w:hAnsi="Verdana"/>
        </w:rPr>
        <w:t>TITLE: User login response time</w:t>
      </w:r>
    </w:p>
    <w:p w14:paraId="73914939" w14:textId="317085F5" w:rsidR="00132C9F" w:rsidRDefault="00132C9F">
      <w:pPr>
        <w:rPr>
          <w:rFonts w:ascii="Verdana" w:hAnsi="Verdana"/>
        </w:rPr>
      </w:pPr>
      <w:r>
        <w:rPr>
          <w:rFonts w:ascii="Verdana" w:hAnsi="Verdana"/>
        </w:rPr>
        <w:t xml:space="preserve">DESC: </w:t>
      </w:r>
      <w:r w:rsidR="00671284" w:rsidRPr="00671284">
        <w:rPr>
          <w:rFonts w:ascii="Verdana" w:hAnsi="Verdana"/>
        </w:rPr>
        <w:t>Give</w:t>
      </w:r>
      <w:r w:rsidR="00861C5E">
        <w:rPr>
          <w:rFonts w:ascii="Verdana" w:hAnsi="Verdana"/>
        </w:rPr>
        <w:t>n</w:t>
      </w:r>
      <w:r w:rsidR="00671284" w:rsidRPr="00671284">
        <w:rPr>
          <w:rFonts w:ascii="Verdana" w:hAnsi="Verdana"/>
        </w:rPr>
        <w:t xml:space="preserve"> users a good login experience</w:t>
      </w:r>
      <w:r w:rsidR="00861C5E">
        <w:rPr>
          <w:rFonts w:ascii="Verdana" w:hAnsi="Verdana"/>
        </w:rPr>
        <w:t>, accelerating response time.</w:t>
      </w:r>
    </w:p>
    <w:p w14:paraId="117B7B8A" w14:textId="493F1E78" w:rsidR="00C22F7A" w:rsidRDefault="00C22F7A">
      <w:pPr>
        <w:rPr>
          <w:rFonts w:ascii="Verdana" w:hAnsi="Verdana"/>
        </w:rPr>
      </w:pPr>
    </w:p>
    <w:p w14:paraId="1580CA6C" w14:textId="08E24922" w:rsidR="00C22F7A" w:rsidRDefault="00C22F7A">
      <w:pPr>
        <w:rPr>
          <w:rFonts w:ascii="Verdana" w:hAnsi="Verdana"/>
        </w:rPr>
      </w:pPr>
    </w:p>
    <w:p w14:paraId="6C1C6428" w14:textId="00C77B70" w:rsidR="00C22F7A" w:rsidRDefault="00C22F7A">
      <w:pPr>
        <w:rPr>
          <w:rFonts w:ascii="Verdana" w:hAnsi="Verdana"/>
        </w:rPr>
      </w:pPr>
      <w:r>
        <w:rPr>
          <w:rFonts w:ascii="Verdana" w:hAnsi="Verdana"/>
        </w:rPr>
        <w:t>ID: NR2</w:t>
      </w:r>
    </w:p>
    <w:p w14:paraId="7FD7313B" w14:textId="1D8EA8CB" w:rsidR="00C22F7A" w:rsidRDefault="00C22F7A">
      <w:pPr>
        <w:rPr>
          <w:rFonts w:ascii="Verdana" w:hAnsi="Verdana"/>
        </w:rPr>
      </w:pPr>
      <w:r>
        <w:rPr>
          <w:rFonts w:ascii="Verdana" w:hAnsi="Verdana"/>
        </w:rPr>
        <w:t xml:space="preserve">TITLE: </w:t>
      </w:r>
      <w:r w:rsidR="001B205D">
        <w:rPr>
          <w:rFonts w:ascii="Verdana" w:hAnsi="Verdana"/>
        </w:rPr>
        <w:t>Logout/s</w:t>
      </w:r>
      <w:r w:rsidR="006F39E5">
        <w:rPr>
          <w:rFonts w:ascii="Verdana" w:hAnsi="Verdana"/>
        </w:rPr>
        <w:t>wi</w:t>
      </w:r>
      <w:r w:rsidR="001B205D">
        <w:rPr>
          <w:rFonts w:ascii="Verdana" w:hAnsi="Verdana"/>
        </w:rPr>
        <w:t>t</w:t>
      </w:r>
      <w:r w:rsidR="006F39E5">
        <w:rPr>
          <w:rFonts w:ascii="Verdana" w:hAnsi="Verdana"/>
        </w:rPr>
        <w:t>ch</w:t>
      </w:r>
      <w:r w:rsidR="001B205D">
        <w:rPr>
          <w:rFonts w:ascii="Verdana" w:hAnsi="Verdana"/>
        </w:rPr>
        <w:t xml:space="preserve"> user response time</w:t>
      </w:r>
    </w:p>
    <w:p w14:paraId="04EE37DC" w14:textId="1CE69B08" w:rsidR="001B205D" w:rsidRDefault="001B205D">
      <w:pPr>
        <w:rPr>
          <w:rFonts w:ascii="Verdana" w:hAnsi="Verdana"/>
        </w:rPr>
      </w:pPr>
      <w:r>
        <w:rPr>
          <w:rFonts w:ascii="Verdana" w:hAnsi="Verdana"/>
        </w:rPr>
        <w:t>DESC:</w:t>
      </w:r>
      <w:r w:rsidR="001C49F6" w:rsidRPr="001C49F6">
        <w:rPr>
          <w:rFonts w:ascii="Verdana" w:hAnsi="Verdana"/>
        </w:rPr>
        <w:t xml:space="preserve"> </w:t>
      </w:r>
      <w:r w:rsidR="001C49F6" w:rsidRPr="00671284">
        <w:rPr>
          <w:rFonts w:ascii="Verdana" w:hAnsi="Verdana"/>
        </w:rPr>
        <w:t>Give</w:t>
      </w:r>
      <w:r w:rsidR="001C49F6">
        <w:rPr>
          <w:rFonts w:ascii="Verdana" w:hAnsi="Verdana"/>
        </w:rPr>
        <w:t>n</w:t>
      </w:r>
      <w:r w:rsidR="001C49F6" w:rsidRPr="00671284">
        <w:rPr>
          <w:rFonts w:ascii="Verdana" w:hAnsi="Verdana"/>
        </w:rPr>
        <w:t xml:space="preserve"> users a good </w:t>
      </w:r>
      <w:r w:rsidR="001C49F6">
        <w:rPr>
          <w:rFonts w:ascii="Verdana" w:hAnsi="Verdana"/>
        </w:rPr>
        <w:t>logout/switch user account</w:t>
      </w:r>
      <w:r w:rsidR="001C49F6" w:rsidRPr="00671284">
        <w:rPr>
          <w:rFonts w:ascii="Verdana" w:hAnsi="Verdana"/>
        </w:rPr>
        <w:t xml:space="preserve"> experience</w:t>
      </w:r>
      <w:r w:rsidR="001C49F6">
        <w:rPr>
          <w:rFonts w:ascii="Verdana" w:hAnsi="Verdana"/>
        </w:rPr>
        <w:t>, accelerating response time.</w:t>
      </w:r>
    </w:p>
    <w:p w14:paraId="450AFE7D" w14:textId="51D1EC7B" w:rsidR="001B205D" w:rsidRDefault="001B205D">
      <w:pPr>
        <w:rPr>
          <w:rFonts w:ascii="Verdana" w:hAnsi="Verdana"/>
        </w:rPr>
      </w:pPr>
    </w:p>
    <w:p w14:paraId="7D6A1A2C" w14:textId="6A7B14F9" w:rsidR="001B205D" w:rsidRDefault="001B205D">
      <w:pPr>
        <w:rPr>
          <w:rFonts w:ascii="Verdana" w:hAnsi="Verdana"/>
        </w:rPr>
      </w:pPr>
    </w:p>
    <w:p w14:paraId="0EE09291" w14:textId="6103E5E2" w:rsidR="001B205D" w:rsidRDefault="001B205D">
      <w:pPr>
        <w:rPr>
          <w:rFonts w:ascii="Verdana" w:hAnsi="Verdana"/>
        </w:rPr>
      </w:pPr>
      <w:r>
        <w:rPr>
          <w:rFonts w:ascii="Verdana" w:hAnsi="Verdana"/>
        </w:rPr>
        <w:t>ID: NR3</w:t>
      </w:r>
    </w:p>
    <w:p w14:paraId="424EB85F" w14:textId="3D474C57" w:rsidR="001B205D" w:rsidRDefault="001B205D">
      <w:pPr>
        <w:rPr>
          <w:rFonts w:ascii="Verdana" w:hAnsi="Verdana"/>
        </w:rPr>
      </w:pPr>
      <w:r>
        <w:rPr>
          <w:rFonts w:ascii="Verdana" w:hAnsi="Verdana" w:hint="eastAsia"/>
        </w:rPr>
        <w:t xml:space="preserve">TITLE: </w:t>
      </w:r>
      <w:r w:rsidR="00ED57A2">
        <w:rPr>
          <w:rFonts w:ascii="Verdana" w:hAnsi="Verdana"/>
        </w:rPr>
        <w:t>Failure in login</w:t>
      </w:r>
    </w:p>
    <w:p w14:paraId="796996A4" w14:textId="20BC5268" w:rsidR="001B205D" w:rsidRDefault="001B205D">
      <w:pPr>
        <w:rPr>
          <w:rFonts w:ascii="Verdana" w:hAnsi="Verdana"/>
        </w:rPr>
      </w:pPr>
      <w:r>
        <w:rPr>
          <w:rFonts w:ascii="Verdana" w:hAnsi="Verdana"/>
        </w:rPr>
        <w:t>DESC:</w:t>
      </w:r>
      <w:r w:rsidR="006F5FAF">
        <w:rPr>
          <w:rFonts w:ascii="Verdana" w:hAnsi="Verdana"/>
        </w:rPr>
        <w:t xml:space="preserve"> When user failure in login, they cannot do anything.</w:t>
      </w:r>
      <w:r w:rsidR="001C49F6">
        <w:rPr>
          <w:rFonts w:ascii="Verdana" w:hAnsi="Verdana"/>
        </w:rPr>
        <w:t xml:space="preserve"> </w:t>
      </w:r>
      <w:r w:rsidR="006C2651" w:rsidRPr="006C2651">
        <w:rPr>
          <w:rFonts w:ascii="Verdana" w:hAnsi="Verdana"/>
        </w:rPr>
        <w:t>If this problem occurs, you need to find the cause of the problem and fix it</w:t>
      </w:r>
    </w:p>
    <w:p w14:paraId="11DA8237" w14:textId="06C2325A" w:rsidR="00EB284D" w:rsidRPr="00ED57A2" w:rsidRDefault="00EB284D">
      <w:pPr>
        <w:rPr>
          <w:rFonts w:ascii="Verdana" w:hAnsi="Verdana"/>
        </w:rPr>
      </w:pPr>
    </w:p>
    <w:p w14:paraId="63126D47" w14:textId="54F71AAD" w:rsidR="00EB284D" w:rsidRDefault="00EB284D">
      <w:pPr>
        <w:rPr>
          <w:rFonts w:ascii="Verdana" w:hAnsi="Verdana"/>
        </w:rPr>
      </w:pPr>
    </w:p>
    <w:p w14:paraId="4743422A" w14:textId="7BBF7997" w:rsidR="00EB284D" w:rsidRDefault="00EB284D" w:rsidP="00EB284D">
      <w:pPr>
        <w:rPr>
          <w:rFonts w:ascii="Verdana" w:hAnsi="Verdana"/>
        </w:rPr>
      </w:pPr>
      <w:r>
        <w:rPr>
          <w:rFonts w:ascii="Verdana" w:hAnsi="Verdana"/>
        </w:rPr>
        <w:t xml:space="preserve">ID: </w:t>
      </w:r>
      <w:r>
        <w:rPr>
          <w:rFonts w:ascii="Verdana" w:hAnsi="Verdana"/>
        </w:rPr>
        <w:t>NR4</w:t>
      </w:r>
    </w:p>
    <w:p w14:paraId="7A4E27B6" w14:textId="4E68066B" w:rsidR="00EB284D" w:rsidRDefault="00EB284D" w:rsidP="00EB284D">
      <w:pPr>
        <w:rPr>
          <w:rFonts w:ascii="Verdana" w:hAnsi="Verdana"/>
        </w:rPr>
      </w:pPr>
      <w:r>
        <w:rPr>
          <w:rFonts w:ascii="Verdana" w:hAnsi="Verdana" w:hint="eastAsia"/>
        </w:rPr>
        <w:t xml:space="preserve">TITLE: </w:t>
      </w:r>
      <w:r w:rsidR="00ED57A2">
        <w:rPr>
          <w:rFonts w:ascii="Verdana" w:hAnsi="Verdana"/>
        </w:rPr>
        <w:t>Missing interface functions</w:t>
      </w:r>
    </w:p>
    <w:p w14:paraId="235664E2" w14:textId="26CDB8D7" w:rsidR="00EB284D" w:rsidRDefault="00EB284D" w:rsidP="00EB284D">
      <w:pPr>
        <w:rPr>
          <w:rFonts w:ascii="Verdana" w:hAnsi="Verdana"/>
        </w:rPr>
      </w:pPr>
      <w:r>
        <w:rPr>
          <w:rFonts w:ascii="Verdana" w:hAnsi="Verdana"/>
        </w:rPr>
        <w:t>DESC:</w:t>
      </w:r>
      <w:r w:rsidR="008A4791">
        <w:rPr>
          <w:rFonts w:ascii="Verdana" w:hAnsi="Verdana"/>
        </w:rPr>
        <w:t xml:space="preserve"> Missing inter face functions will lead to a lot of problems, such as </w:t>
      </w:r>
      <w:r w:rsidR="00836CD5">
        <w:rPr>
          <w:rFonts w:ascii="Verdana" w:hAnsi="Verdana"/>
        </w:rPr>
        <w:t xml:space="preserve">no login button, no logout button, no user profile </w:t>
      </w:r>
      <w:r w:rsidR="006F5FAF">
        <w:rPr>
          <w:rFonts w:ascii="Verdana" w:hAnsi="Verdana"/>
        </w:rPr>
        <w:t>button, no skips details button.</w:t>
      </w:r>
    </w:p>
    <w:p w14:paraId="26C74F8B" w14:textId="77777777" w:rsidR="00EB284D" w:rsidRPr="00836CD5" w:rsidRDefault="00EB284D">
      <w:pPr>
        <w:rPr>
          <w:rFonts w:ascii="Verdana" w:hAnsi="Verdana" w:hint="eastAsia"/>
        </w:rPr>
      </w:pPr>
    </w:p>
    <w:sectPr w:rsidR="00EB284D" w:rsidRPr="00836C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NDE0NzO0MDUwMzFR0lEKTi0uzszPAykwrAUAoQEZjCwAAAA="/>
  </w:docVars>
  <w:rsids>
    <w:rsidRoot w:val="00766F00"/>
    <w:rsid w:val="000908ED"/>
    <w:rsid w:val="00132C9F"/>
    <w:rsid w:val="00156A0E"/>
    <w:rsid w:val="001B205D"/>
    <w:rsid w:val="001B3DF1"/>
    <w:rsid w:val="001C49F6"/>
    <w:rsid w:val="002312CA"/>
    <w:rsid w:val="002F185B"/>
    <w:rsid w:val="00354492"/>
    <w:rsid w:val="003B0ACC"/>
    <w:rsid w:val="003E1718"/>
    <w:rsid w:val="00453585"/>
    <w:rsid w:val="00520EAD"/>
    <w:rsid w:val="00671284"/>
    <w:rsid w:val="006C2651"/>
    <w:rsid w:val="006F39E5"/>
    <w:rsid w:val="006F5FAF"/>
    <w:rsid w:val="007540D7"/>
    <w:rsid w:val="00766F00"/>
    <w:rsid w:val="00787718"/>
    <w:rsid w:val="00836CD5"/>
    <w:rsid w:val="008378FA"/>
    <w:rsid w:val="00861C5E"/>
    <w:rsid w:val="008A4791"/>
    <w:rsid w:val="008D5462"/>
    <w:rsid w:val="00A134B5"/>
    <w:rsid w:val="00A6184F"/>
    <w:rsid w:val="00B23214"/>
    <w:rsid w:val="00B3375E"/>
    <w:rsid w:val="00B355DB"/>
    <w:rsid w:val="00C22F7A"/>
    <w:rsid w:val="00CC42F5"/>
    <w:rsid w:val="00D1795F"/>
    <w:rsid w:val="00DA56F8"/>
    <w:rsid w:val="00DE74AF"/>
    <w:rsid w:val="00E44726"/>
    <w:rsid w:val="00E50354"/>
    <w:rsid w:val="00EB0005"/>
    <w:rsid w:val="00EB284D"/>
    <w:rsid w:val="00ED57A2"/>
    <w:rsid w:val="00F06CF6"/>
    <w:rsid w:val="00F07751"/>
    <w:rsid w:val="00F22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D314B"/>
  <w15:chartTrackingRefBased/>
  <w15:docId w15:val="{C6639CC2-0B2B-4BBE-9879-8C8F8994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40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e Li</dc:creator>
  <cp:keywords/>
  <dc:description/>
  <cp:lastModifiedBy>Yuze Li</cp:lastModifiedBy>
  <cp:revision>3</cp:revision>
  <dcterms:created xsi:type="dcterms:W3CDTF">2018-04-10T06:09:00Z</dcterms:created>
  <dcterms:modified xsi:type="dcterms:W3CDTF">2018-04-10T07:25:00Z</dcterms:modified>
</cp:coreProperties>
</file>